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231f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0262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0:08:30Z</dcterms:created>
  <dcterms:modified xsi:type="dcterms:W3CDTF">2022-01-19T10:08:30Z</dcterms:modified>
</cp:coreProperties>
</file>